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080" w:type="dxa"/>
        <w:tblInd w:w="-365" w:type="dxa"/>
        <w:tblLook w:val="04A0" w:firstRow="1" w:lastRow="0" w:firstColumn="1" w:lastColumn="0" w:noHBand="0" w:noVBand="1"/>
      </w:tblPr>
      <w:tblGrid>
        <w:gridCol w:w="2610"/>
        <w:gridCol w:w="2430"/>
        <w:gridCol w:w="540"/>
        <w:gridCol w:w="900"/>
        <w:gridCol w:w="1350"/>
        <w:gridCol w:w="2250"/>
      </w:tblGrid>
      <w:tr w:rsidR="00723CE9" w:rsidRPr="009A61F4" w14:paraId="3F7FCCB1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0D2A1E5E" w14:textId="77777777" w:rsidR="00475329" w:rsidRPr="009A61F4" w:rsidRDefault="00475329" w:rsidP="002C034A">
            <w:pPr>
              <w:tabs>
                <w:tab w:val="left" w:pos="1260"/>
              </w:tabs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No</w:t>
            </w:r>
            <w:r w:rsidR="002C034A" w:rsidRPr="009A61F4">
              <w:rPr>
                <w:b/>
                <w:color w:val="000000" w:themeColor="text1"/>
              </w:rPr>
              <w:tab/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3DBBA1E" w14:textId="5D688AE6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</w:t>
            </w:r>
          </w:p>
        </w:tc>
      </w:tr>
      <w:tr w:rsidR="00723CE9" w:rsidRPr="009A61F4" w14:paraId="2E4DD7FC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24DC7A32" w14:textId="77777777" w:rsidR="00475329" w:rsidRPr="009A61F4" w:rsidRDefault="009E2C4A" w:rsidP="009E2C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Project</w:t>
            </w:r>
            <w:r w:rsidR="00475329" w:rsidRPr="009A61F4">
              <w:rPr>
                <w:b/>
                <w:color w:val="000000" w:themeColor="text1"/>
              </w:rPr>
              <w:t xml:space="preserve"> </w:t>
            </w:r>
            <w:r w:rsidRPr="009A61F4">
              <w:rPr>
                <w:b/>
                <w:color w:val="000000" w:themeColor="text1"/>
              </w:rPr>
              <w:t>Titl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948861D" w14:textId="13302DE3" w:rsidR="00475329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Sportizza</w:t>
            </w:r>
          </w:p>
        </w:tc>
      </w:tr>
      <w:tr w:rsidR="00723CE9" w:rsidRPr="009A61F4" w14:paraId="12BA86D8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B63A307" w14:textId="77777777" w:rsidR="005B67DB" w:rsidRPr="009A61F4" w:rsidRDefault="005B67DB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upervisor</w:t>
            </w:r>
            <w:r w:rsidR="00D01BCE" w:rsidRPr="009A61F4">
              <w:rPr>
                <w:b/>
                <w:color w:val="000000" w:themeColor="text1"/>
              </w:rPr>
              <w:t>’s 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872447F" w14:textId="0C67C6D6" w:rsidR="005B67DB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Dr. S</w:t>
            </w:r>
            <w:r w:rsidR="00BF438B" w:rsidRPr="009A61F4">
              <w:rPr>
                <w:color w:val="000000" w:themeColor="text1"/>
              </w:rPr>
              <w:t>hiromi</w:t>
            </w:r>
            <w:r w:rsidRPr="009A61F4">
              <w:rPr>
                <w:color w:val="000000" w:themeColor="text1"/>
              </w:rPr>
              <w:t xml:space="preserve"> Arunatileka</w:t>
            </w:r>
          </w:p>
        </w:tc>
      </w:tr>
      <w:tr w:rsidR="00723CE9" w:rsidRPr="009A61F4" w14:paraId="33D43086" w14:textId="77777777" w:rsidTr="7CA51979"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8D3C39E" w14:textId="2F2F87D4" w:rsidR="0014533F" w:rsidRPr="009A61F4" w:rsidRDefault="00E629B5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Co-Supervisor’s </w:t>
            </w:r>
            <w:r w:rsidR="00752D68" w:rsidRPr="009A61F4">
              <w:rPr>
                <w:b/>
                <w:color w:val="000000" w:themeColor="text1"/>
              </w:rPr>
              <w:t>Nam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F045241" w14:textId="7C5B279A" w:rsidR="0014533F" w:rsidRPr="009A61F4" w:rsidRDefault="00154D98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rs. Ishani F</w:t>
            </w:r>
            <w:r w:rsidR="00BF438B" w:rsidRPr="009A61F4">
              <w:rPr>
                <w:color w:val="000000" w:themeColor="text1"/>
              </w:rPr>
              <w:t>onseka</w:t>
            </w:r>
          </w:p>
        </w:tc>
      </w:tr>
      <w:tr w:rsidR="00647C01" w:rsidRPr="009A61F4" w14:paraId="548AB37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E566542" w14:textId="77777777" w:rsidR="00832A83" w:rsidRPr="009A61F4" w:rsidRDefault="008E06AC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Group Meeting Number</w:t>
            </w:r>
          </w:p>
        </w:tc>
        <w:tc>
          <w:tcPr>
            <w:tcW w:w="243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03779A5A" w14:textId="181B6F94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0</w:t>
            </w:r>
            <w:r w:rsidR="00AF1032">
              <w:rPr>
                <w:color w:val="000000" w:themeColor="text1"/>
              </w:rPr>
              <w:t>3</w:t>
            </w:r>
          </w:p>
        </w:tc>
        <w:tc>
          <w:tcPr>
            <w:tcW w:w="144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1E692E76" w14:textId="77777777" w:rsidR="00832A83" w:rsidRPr="009A61F4" w:rsidRDefault="001540C0">
            <w:pPr>
              <w:rPr>
                <w:b/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   </w:t>
            </w:r>
            <w:r w:rsidR="00832A83" w:rsidRPr="009A61F4">
              <w:rPr>
                <w:b/>
                <w:color w:val="000000" w:themeColor="text1"/>
              </w:rPr>
              <w:t>Date</w:t>
            </w:r>
          </w:p>
        </w:tc>
        <w:tc>
          <w:tcPr>
            <w:tcW w:w="360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</w:tcPr>
          <w:p w14:paraId="44282E72" w14:textId="24967555" w:rsidR="00832A83" w:rsidRPr="009A61F4" w:rsidRDefault="00BF438B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2</w:t>
            </w:r>
            <w:r w:rsidR="00AF1032">
              <w:rPr>
                <w:color w:val="000000" w:themeColor="text1"/>
              </w:rPr>
              <w:t>7</w:t>
            </w:r>
            <w:r w:rsidRPr="009A61F4">
              <w:rPr>
                <w:color w:val="000000" w:themeColor="text1"/>
              </w:rPr>
              <w:t>/06/2021</w:t>
            </w:r>
          </w:p>
        </w:tc>
      </w:tr>
      <w:tr w:rsidR="009A61F4" w:rsidRPr="009A61F4" w14:paraId="7B72E122" w14:textId="77777777" w:rsidTr="7CA51979">
        <w:tc>
          <w:tcPr>
            <w:tcW w:w="10080" w:type="dxa"/>
            <w:gridSpan w:val="6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808080" w:themeColor="background1" w:themeShade="80"/>
            </w:tcBorders>
            <w:shd w:val="clear" w:color="auto" w:fill="BFBFBF" w:themeFill="background1" w:themeFillShade="BF"/>
          </w:tcPr>
          <w:p w14:paraId="6814A7B6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 xml:space="preserve">Summary of work </w:t>
            </w:r>
            <w:r w:rsidR="0088777C" w:rsidRPr="009A61F4">
              <w:rPr>
                <w:b/>
                <w:color w:val="000000" w:themeColor="text1"/>
              </w:rPr>
              <w:t>carried out during last two weeks</w:t>
            </w:r>
          </w:p>
        </w:tc>
      </w:tr>
      <w:tr w:rsidR="009A61F4" w:rsidRPr="009A61F4" w14:paraId="2A6333FE" w14:textId="77777777" w:rsidTr="0094312C">
        <w:trPr>
          <w:trHeight w:val="300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A9F6E4C" w14:textId="09613506" w:rsidR="00BF438B" w:rsidRPr="003874ED" w:rsidRDefault="00AF1032" w:rsidP="003874E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Finishing the project proposal document of </w:t>
            </w:r>
            <w:proofErr w:type="spellStart"/>
            <w:r>
              <w:rPr>
                <w:color w:val="000000" w:themeColor="text1"/>
              </w:rPr>
              <w:t>sportizza</w:t>
            </w:r>
            <w:proofErr w:type="spellEnd"/>
            <w:r>
              <w:rPr>
                <w:color w:val="000000" w:themeColor="text1"/>
              </w:rPr>
              <w:t>.</w:t>
            </w:r>
          </w:p>
          <w:p w14:paraId="7E747EE3" w14:textId="44F0632C" w:rsidR="00F53F5D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ing the work on the presentation of Sportizza.</w:t>
            </w:r>
          </w:p>
          <w:p w14:paraId="7A1D6C23" w14:textId="1DA56EAF" w:rsidR="003874ED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drawing the Entity Relationship diagram.</w:t>
            </w:r>
          </w:p>
          <w:p w14:paraId="6E93E7FE" w14:textId="6756388E" w:rsidR="00AF1032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Addition of 2 new activities to the system.</w:t>
            </w:r>
          </w:p>
          <w:p w14:paraId="3CA53EB3" w14:textId="3BC419F5" w:rsidR="003874ED" w:rsidRPr="009A61F4" w:rsidRDefault="00AF1032" w:rsidP="00F53F5D">
            <w:pPr>
              <w:pStyle w:val="ListParagraph"/>
              <w:numPr>
                <w:ilvl w:val="0"/>
                <w:numId w:val="2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Start creating the sequence diagrams for 2 actors (customers and admin).</w:t>
            </w:r>
          </w:p>
        </w:tc>
      </w:tr>
      <w:tr w:rsidR="009A61F4" w:rsidRPr="009A61F4" w14:paraId="1A07978B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3ACE5E62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ividual Contribution for last two weeks</w:t>
            </w:r>
          </w:p>
        </w:tc>
      </w:tr>
      <w:tr w:rsidR="00723CE9" w:rsidRPr="009A61F4" w14:paraId="53B0FD76" w14:textId="77777777" w:rsidTr="00BF438B">
        <w:trPr>
          <w:trHeight w:val="471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304D5CFB" w14:textId="0C3F806A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464A23D" w14:textId="73934258" w:rsidR="00752160" w:rsidRPr="009A61F4" w:rsidRDefault="00AF1032" w:rsidP="00ED2427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Finalization and formatting of the project proposal document. Contribution to draw the Entity Relationship diagram for Sportizza. Basic presentation is made for Sportizza.</w:t>
            </w:r>
          </w:p>
        </w:tc>
      </w:tr>
      <w:tr w:rsidR="00723CE9" w:rsidRPr="009A61F4" w14:paraId="100D9B67" w14:textId="77777777" w:rsidTr="00BF438B">
        <w:trPr>
          <w:trHeight w:val="9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F88915" w14:textId="2DFE76F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8B482E1" w14:textId="737F50F5" w:rsidR="00BF438B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Initial Sequence diagrams for the admin are drawn. Wrote narratives 2 new activities for the admin and customer.</w:t>
            </w:r>
          </w:p>
        </w:tc>
      </w:tr>
      <w:tr w:rsidR="00723CE9" w:rsidRPr="009A61F4" w14:paraId="763890AD" w14:textId="77777777" w:rsidTr="7CA51979"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50F7197" w14:textId="5AEA6B34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F9B2036" w14:textId="19410018" w:rsidR="00CF5488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Initial Sequence diagrams for the customer are drawn. 2 new activities were added to the use case diagram and the respective activity diagrams were drawn. </w:t>
            </w:r>
          </w:p>
          <w:p w14:paraId="51EFC3D5" w14:textId="3E2E41B2" w:rsidR="00BF438B" w:rsidRPr="009A61F4" w:rsidRDefault="00BF438B" w:rsidP="00752160">
            <w:pPr>
              <w:rPr>
                <w:color w:val="000000" w:themeColor="text1"/>
              </w:rPr>
            </w:pPr>
          </w:p>
        </w:tc>
      </w:tr>
      <w:tr w:rsidR="00723CE9" w:rsidRPr="009A61F4" w14:paraId="294FDF26" w14:textId="77777777" w:rsidTr="0094312C">
        <w:trPr>
          <w:trHeight w:val="1478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31335EE" w14:textId="51B18C39" w:rsidR="00752160" w:rsidRPr="009A61F4" w:rsidRDefault="00154D98" w:rsidP="00746DBC">
            <w:pPr>
              <w:pStyle w:val="ListParagraph"/>
              <w:numPr>
                <w:ilvl w:val="0"/>
                <w:numId w:val="5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1A7B176" w14:textId="7C3DDE9E" w:rsidR="00B75B4B" w:rsidRPr="009A61F4" w:rsidRDefault="00AF1032" w:rsidP="00752160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Project proposal formatting. </w:t>
            </w:r>
            <w:r>
              <w:rPr>
                <w:color w:val="000000" w:themeColor="text1"/>
              </w:rPr>
              <w:t>Contribution to draw the Entity Relationship diagram for Sportizza.</w:t>
            </w:r>
            <w:r w:rsidR="008B116C">
              <w:rPr>
                <w:color w:val="000000" w:themeColor="text1"/>
              </w:rPr>
              <w:t xml:space="preserve"> Analyzing of a suitable architecture for Sportizza.</w:t>
            </w:r>
          </w:p>
        </w:tc>
      </w:tr>
      <w:tr w:rsidR="009A61F4" w:rsidRPr="009A61F4" w14:paraId="3393D4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B14447A" w14:textId="77777777" w:rsidR="002C034A" w:rsidRPr="009A61F4" w:rsidRDefault="00BE5CE2" w:rsidP="00BA13F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Meeting outcomes</w:t>
            </w:r>
            <w:r w:rsidR="00BA13FA" w:rsidRPr="009A61F4">
              <w:rPr>
                <w:b/>
                <w:color w:val="000000" w:themeColor="text1"/>
              </w:rPr>
              <w:t xml:space="preserve"> </w:t>
            </w:r>
          </w:p>
        </w:tc>
      </w:tr>
      <w:tr w:rsidR="009A61F4" w:rsidRPr="009A61F4" w14:paraId="6092E2F0" w14:textId="77777777" w:rsidTr="7CA51979">
        <w:trPr>
          <w:trHeight w:val="3239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F4D4B1C" w14:textId="7E3145BB" w:rsidR="003874ED" w:rsidRDefault="00EE0C4F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 w:rsidRPr="003874ED">
              <w:rPr>
                <w:color w:val="000000" w:themeColor="text1"/>
              </w:rPr>
              <w:t xml:space="preserve">Discussion of changes required on the </w:t>
            </w:r>
            <w:r w:rsidR="00AF1032">
              <w:rPr>
                <w:color w:val="000000" w:themeColor="text1"/>
              </w:rPr>
              <w:t>project proposal document (Ex: Proposal structure, format</w:t>
            </w:r>
            <w:r w:rsidR="008B116C">
              <w:rPr>
                <w:color w:val="000000" w:themeColor="text1"/>
              </w:rPr>
              <w:t>, diagram renaming, etc.)</w:t>
            </w:r>
          </w:p>
          <w:p w14:paraId="434D000F" w14:textId="7C4DA2BD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the component diagram and its components use in Sportizza.</w:t>
            </w:r>
          </w:p>
          <w:p w14:paraId="3DE57420" w14:textId="682B83F0" w:rsidR="008B116C" w:rsidRDefault="008B116C" w:rsidP="00AF1032">
            <w:pPr>
              <w:pStyle w:val="ListParagraph"/>
              <w:numPr>
                <w:ilvl w:val="0"/>
                <w:numId w:val="4"/>
              </w:numPr>
              <w:rPr>
                <w:color w:val="000000" w:themeColor="text1"/>
              </w:rPr>
            </w:pPr>
            <w:r>
              <w:rPr>
                <w:color w:val="000000" w:themeColor="text1"/>
              </w:rPr>
              <w:t>Discussion of how to get started with preparing User Interfaces.</w:t>
            </w:r>
          </w:p>
          <w:p w14:paraId="68717729" w14:textId="77777777" w:rsidR="008B116C" w:rsidRPr="008B116C" w:rsidRDefault="008B116C" w:rsidP="008B116C">
            <w:pPr>
              <w:ind w:left="360"/>
              <w:rPr>
                <w:color w:val="000000" w:themeColor="text1"/>
              </w:rPr>
            </w:pPr>
          </w:p>
          <w:p w14:paraId="35AA47D7" w14:textId="77777777" w:rsidR="00B45F46" w:rsidRPr="009A61F4" w:rsidRDefault="00B45F46" w:rsidP="0094312C">
            <w:pPr>
              <w:ind w:left="360"/>
              <w:rPr>
                <w:color w:val="000000" w:themeColor="text1"/>
              </w:rPr>
            </w:pPr>
          </w:p>
        </w:tc>
      </w:tr>
      <w:tr w:rsidR="009A61F4" w:rsidRPr="009A61F4" w14:paraId="1ED1C823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7E18F73D" w14:textId="77777777" w:rsidR="00475329" w:rsidRPr="009A61F4" w:rsidRDefault="002C034A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Responsibilities Accepted by group members</w:t>
            </w:r>
            <w:r w:rsidR="00BA13FA" w:rsidRPr="009A61F4">
              <w:rPr>
                <w:b/>
                <w:color w:val="000000" w:themeColor="text1"/>
              </w:rPr>
              <w:t xml:space="preserve"> for the next two weeks</w:t>
            </w:r>
          </w:p>
        </w:tc>
      </w:tr>
      <w:tr w:rsidR="00723CE9" w:rsidRPr="009A61F4" w14:paraId="4EB1DC79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0F7AC9F" w14:textId="210676CF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Maneth Wijetunga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09319871" w14:textId="0358B3D0" w:rsidR="00B86DEF" w:rsidRPr="009A61F4" w:rsidRDefault="003874ED" w:rsidP="00154D9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T</w:t>
            </w:r>
            <w:r w:rsidR="00587781" w:rsidRPr="009A61F4">
              <w:rPr>
                <w:color w:val="000000" w:themeColor="text1"/>
              </w:rPr>
              <w:t xml:space="preserve">o </w:t>
            </w:r>
            <w:r w:rsidR="008B116C">
              <w:rPr>
                <w:color w:val="000000" w:themeColor="text1"/>
              </w:rPr>
              <w:t xml:space="preserve">finalize </w:t>
            </w:r>
            <w:r w:rsidR="00587781" w:rsidRPr="009A61F4">
              <w:rPr>
                <w:color w:val="000000" w:themeColor="text1"/>
              </w:rPr>
              <w:t>the project proposal presentation</w:t>
            </w:r>
            <w:r>
              <w:rPr>
                <w:color w:val="000000" w:themeColor="text1"/>
              </w:rPr>
              <w:t xml:space="preserve">, </w:t>
            </w:r>
            <w:r w:rsidR="008B116C">
              <w:rPr>
                <w:color w:val="000000" w:themeColor="text1"/>
              </w:rPr>
              <w:t>Start creating User Interfaces of visitor and customer.</w:t>
            </w:r>
          </w:p>
        </w:tc>
      </w:tr>
      <w:tr w:rsidR="00723CE9" w:rsidRPr="009A61F4" w14:paraId="7DA3338D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1863FB5B" w14:textId="6F5F1923" w:rsidR="00752160" w:rsidRPr="009A61F4" w:rsidRDefault="00154D98" w:rsidP="00746DBC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Jonathan </w:t>
            </w:r>
            <w:proofErr w:type="spellStart"/>
            <w:r w:rsidRPr="009A61F4">
              <w:rPr>
                <w:color w:val="000000" w:themeColor="text1"/>
              </w:rPr>
              <w:t>Dass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5729E781" w14:textId="6363E504" w:rsidR="00752160" w:rsidRPr="009A61F4" w:rsidRDefault="00587781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 w:rsidR="008B116C">
              <w:rPr>
                <w:color w:val="000000" w:themeColor="text1"/>
              </w:rPr>
              <w:t>finalize</w:t>
            </w:r>
            <w:r w:rsidR="003874ED">
              <w:rPr>
                <w:color w:val="000000" w:themeColor="text1"/>
              </w:rPr>
              <w:t xml:space="preserve"> sequence diagram with respect to t</w:t>
            </w:r>
            <w:r w:rsidR="00826E6B">
              <w:rPr>
                <w:color w:val="000000" w:themeColor="text1"/>
              </w:rPr>
              <w:t>he sports arena users and system admin</w:t>
            </w:r>
            <w:r w:rsidR="008B116C">
              <w:rPr>
                <w:color w:val="000000" w:themeColor="text1"/>
              </w:rPr>
              <w:t xml:space="preserve">, Start </w:t>
            </w:r>
            <w:r w:rsidR="008B116C">
              <w:rPr>
                <w:color w:val="000000" w:themeColor="text1"/>
              </w:rPr>
              <w:t>creating User Interfaces of</w:t>
            </w:r>
            <w:r w:rsidR="008B116C">
              <w:rPr>
                <w:color w:val="000000" w:themeColor="text1"/>
              </w:rPr>
              <w:t xml:space="preserve"> system admin</w:t>
            </w:r>
            <w:r w:rsidR="008B116C">
              <w:rPr>
                <w:color w:val="000000" w:themeColor="text1"/>
              </w:rPr>
              <w:t>.</w:t>
            </w:r>
          </w:p>
        </w:tc>
      </w:tr>
      <w:tr w:rsidR="003874ED" w:rsidRPr="009A61F4" w14:paraId="1F5F3EB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78FD9371" w14:textId="4F09D367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proofErr w:type="spellStart"/>
            <w:r w:rsidRPr="009A61F4">
              <w:rPr>
                <w:color w:val="000000" w:themeColor="text1"/>
              </w:rPr>
              <w:t>Bhashitha</w:t>
            </w:r>
            <w:proofErr w:type="spellEnd"/>
            <w:r w:rsidRPr="009A61F4">
              <w:rPr>
                <w:color w:val="000000" w:themeColor="text1"/>
              </w:rPr>
              <w:t xml:space="preserve"> Ranasinghe</w:t>
            </w:r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47A85204" w14:textId="029E9A94" w:rsidR="003874ED" w:rsidRPr="009A61F4" w:rsidRDefault="003874ED" w:rsidP="003874ED">
            <w:p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 xml:space="preserve">To </w:t>
            </w:r>
            <w:r w:rsidR="008B116C">
              <w:rPr>
                <w:color w:val="000000" w:themeColor="text1"/>
              </w:rPr>
              <w:t xml:space="preserve">finalize </w:t>
            </w:r>
            <w:r>
              <w:rPr>
                <w:color w:val="000000" w:themeColor="text1"/>
              </w:rPr>
              <w:t xml:space="preserve">sequence diagram with respect to the </w:t>
            </w:r>
            <w:r w:rsidR="00826E6B">
              <w:rPr>
                <w:color w:val="000000" w:themeColor="text1"/>
              </w:rPr>
              <w:t>customer</w:t>
            </w:r>
            <w:r>
              <w:rPr>
                <w:color w:val="000000" w:themeColor="text1"/>
              </w:rPr>
              <w:t>s</w:t>
            </w:r>
            <w:r w:rsidR="00826E6B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t>and design the system architecture</w:t>
            </w:r>
            <w:r w:rsidR="008B116C">
              <w:rPr>
                <w:color w:val="000000" w:themeColor="text1"/>
              </w:rPr>
              <w:t xml:space="preserve">, Start </w:t>
            </w:r>
            <w:r w:rsidR="008B116C">
              <w:rPr>
                <w:color w:val="000000" w:themeColor="text1"/>
              </w:rPr>
              <w:t xml:space="preserve">creating User Interfaces of </w:t>
            </w:r>
            <w:r w:rsidR="008B116C">
              <w:rPr>
                <w:color w:val="000000" w:themeColor="text1"/>
              </w:rPr>
              <w:t xml:space="preserve">sports arena users </w:t>
            </w:r>
            <w:r w:rsidR="008B116C">
              <w:rPr>
                <w:color w:val="000000" w:themeColor="text1"/>
              </w:rPr>
              <w:t>and customer.</w:t>
            </w:r>
          </w:p>
        </w:tc>
      </w:tr>
      <w:tr w:rsidR="003874ED" w:rsidRPr="009A61F4" w14:paraId="6D1BBEA8" w14:textId="77777777" w:rsidTr="7CA51979">
        <w:trPr>
          <w:trHeight w:val="70"/>
        </w:trPr>
        <w:tc>
          <w:tcPr>
            <w:tcW w:w="261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23F5D576" w14:textId="2A388BAD" w:rsidR="003874ED" w:rsidRPr="009A61F4" w:rsidRDefault="003874ED" w:rsidP="003874ED">
            <w:pPr>
              <w:pStyle w:val="ListParagraph"/>
              <w:numPr>
                <w:ilvl w:val="0"/>
                <w:numId w:val="7"/>
              </w:numPr>
              <w:ind w:left="342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lastRenderedPageBreak/>
              <w:t xml:space="preserve">Prasad </w:t>
            </w:r>
            <w:proofErr w:type="spellStart"/>
            <w:r w:rsidRPr="009A61F4">
              <w:rPr>
                <w:color w:val="000000" w:themeColor="text1"/>
              </w:rPr>
              <w:t>Lakshan</w:t>
            </w:r>
            <w:proofErr w:type="spellEnd"/>
          </w:p>
        </w:tc>
        <w:tc>
          <w:tcPr>
            <w:tcW w:w="7470" w:type="dxa"/>
            <w:gridSpan w:val="5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auto"/>
          </w:tcPr>
          <w:p w14:paraId="638E81F0" w14:textId="128B7D7F" w:rsidR="003874ED" w:rsidRPr="009A61F4" w:rsidRDefault="003874ED" w:rsidP="003874E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To </w:t>
            </w:r>
            <w:r w:rsidR="008B116C">
              <w:rPr>
                <w:color w:val="000000" w:themeColor="text1"/>
              </w:rPr>
              <w:t xml:space="preserve">finalize </w:t>
            </w:r>
            <w:r>
              <w:rPr>
                <w:color w:val="000000" w:themeColor="text1"/>
              </w:rPr>
              <w:t>the</w:t>
            </w:r>
            <w:r w:rsidRPr="009A61F4">
              <w:rPr>
                <w:color w:val="000000" w:themeColor="text1"/>
              </w:rPr>
              <w:t xml:space="preserve"> ER Diagram</w:t>
            </w:r>
            <w:r w:rsidR="00826E6B">
              <w:rPr>
                <w:color w:val="000000" w:themeColor="text1"/>
              </w:rPr>
              <w:t xml:space="preserve"> of the entire system</w:t>
            </w:r>
            <w:r>
              <w:rPr>
                <w:color w:val="000000" w:themeColor="text1"/>
              </w:rPr>
              <w:t xml:space="preserve"> and design the system architecture</w:t>
            </w:r>
            <w:r w:rsidR="008B116C">
              <w:rPr>
                <w:color w:val="000000" w:themeColor="text1"/>
              </w:rPr>
              <w:t>, Start creating the User Interfaces of sports arena users.</w:t>
            </w:r>
          </w:p>
        </w:tc>
      </w:tr>
      <w:tr w:rsidR="003874ED" w:rsidRPr="009A61F4" w14:paraId="65A4967D" w14:textId="77777777" w:rsidTr="7CA51979"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635B66F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ny Other Notes</w:t>
            </w:r>
          </w:p>
        </w:tc>
      </w:tr>
      <w:tr w:rsidR="003874ED" w:rsidRPr="009A61F4" w14:paraId="65BE5535" w14:textId="77777777" w:rsidTr="00587781">
        <w:trPr>
          <w:trHeight w:val="90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762E3543" w14:textId="77777777" w:rsidR="003874ED" w:rsidRPr="009A61F4" w:rsidRDefault="003874ED" w:rsidP="003874ED">
            <w:pPr>
              <w:rPr>
                <w:color w:val="000000" w:themeColor="text1"/>
              </w:rPr>
            </w:pPr>
          </w:p>
        </w:tc>
      </w:tr>
      <w:tr w:rsidR="003874ED" w:rsidRPr="009A61F4" w14:paraId="5B33D7E8" w14:textId="77777777" w:rsidTr="7CA51979">
        <w:trPr>
          <w:trHeight w:val="125"/>
        </w:trPr>
        <w:tc>
          <w:tcPr>
            <w:tcW w:w="10080" w:type="dxa"/>
            <w:gridSpan w:val="6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FFFFFF" w:themeColor="background1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51D7B47C" w14:textId="77777777" w:rsidR="003874ED" w:rsidRPr="009A61F4" w:rsidRDefault="003874ED" w:rsidP="003874ED">
            <w:pPr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Attendance of the group members</w:t>
            </w:r>
          </w:p>
        </w:tc>
      </w:tr>
      <w:tr w:rsidR="003874ED" w:rsidRPr="009A61F4" w14:paraId="41752CBF" w14:textId="77777777" w:rsidTr="7CA51979">
        <w:trPr>
          <w:trHeight w:val="125"/>
        </w:trPr>
        <w:tc>
          <w:tcPr>
            <w:tcW w:w="5580" w:type="dxa"/>
            <w:gridSpan w:val="3"/>
            <w:tcBorders>
              <w:top w:val="single" w:sz="4" w:space="0" w:color="FFFFFF" w:themeColor="background1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6EEEB778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tudent Name</w:t>
            </w:r>
          </w:p>
        </w:tc>
        <w:tc>
          <w:tcPr>
            <w:tcW w:w="2250" w:type="dxa"/>
            <w:gridSpan w:val="2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FFFFFF" w:themeColor="background1"/>
            </w:tcBorders>
            <w:shd w:val="clear" w:color="auto" w:fill="BFBFBF" w:themeFill="background1" w:themeFillShade="BF"/>
          </w:tcPr>
          <w:p w14:paraId="57016EC7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Index No.</w:t>
            </w:r>
          </w:p>
        </w:tc>
        <w:tc>
          <w:tcPr>
            <w:tcW w:w="2250" w:type="dxa"/>
            <w:tcBorders>
              <w:top w:val="single" w:sz="4" w:space="0" w:color="FFFFFF" w:themeColor="background1"/>
              <w:left w:val="single" w:sz="4" w:space="0" w:color="FFFFFF" w:themeColor="background1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shd w:val="clear" w:color="auto" w:fill="BFBFBF" w:themeFill="background1" w:themeFillShade="BF"/>
          </w:tcPr>
          <w:p w14:paraId="6D03AF9E" w14:textId="77777777" w:rsidR="003874ED" w:rsidRPr="009A61F4" w:rsidRDefault="003874ED" w:rsidP="003874ED">
            <w:pPr>
              <w:jc w:val="center"/>
              <w:rPr>
                <w:b/>
                <w:color w:val="000000" w:themeColor="text1"/>
              </w:rPr>
            </w:pPr>
            <w:r w:rsidRPr="009A61F4">
              <w:rPr>
                <w:b/>
                <w:color w:val="000000" w:themeColor="text1"/>
              </w:rPr>
              <w:t>Signature</w:t>
            </w:r>
          </w:p>
        </w:tc>
      </w:tr>
      <w:tr w:rsidR="003874ED" w:rsidRPr="009A61F4" w14:paraId="3865B20C" w14:textId="77777777" w:rsidTr="001F10E9">
        <w:trPr>
          <w:trHeight w:val="446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4742680A" w14:textId="627DA8B2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W. L. P. Maneth Wijetunga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99E1A81" w14:textId="0025E06E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94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B9CA9" w14:textId="6F06E8DB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7720170F" wp14:editId="2521A43F">
                  <wp:extent cx="583565" cy="393504"/>
                  <wp:effectExtent l="0" t="0" r="635" b="635"/>
                  <wp:docPr id="3" name="Picture 3" descr="A picture containing text, sign, dark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A picture containing text, sign, dark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1171" cy="4053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00C9CEB4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306C481B" w14:textId="63314E3F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J. P. M. Dass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517142B" w14:textId="4E5EA7C9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28</w:t>
            </w:r>
            <w:r>
              <w:rPr>
                <w:color w:val="000000" w:themeColor="text1"/>
              </w:rPr>
              <w:t>6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16D7FBA" w14:textId="30AAD89D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2544BBA7" wp14:editId="1B59ED10">
                  <wp:extent cx="879578" cy="469265"/>
                  <wp:effectExtent l="0" t="0" r="0" b="635"/>
                  <wp:docPr id="7" name="Picture 7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Picture 7" descr="Text, letter&#10;&#10;Description automatically generated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00225" cy="48028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5B2D571B" w14:textId="77777777" w:rsidTr="7CA51979">
        <w:trPr>
          <w:trHeight w:val="440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590B717B" w14:textId="7AE3C239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H. B. S. Bhashitha Ranasinghe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70D6E54" w14:textId="6E876ABF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131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94E4802" w14:textId="468F2C51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>
              <w:rPr>
                <w:noProof/>
                <w:color w:val="000000" w:themeColor="text1"/>
              </w:rPr>
              <w:drawing>
                <wp:inline distT="0" distB="0" distL="0" distR="0" wp14:anchorId="7DA3FD9B" wp14:editId="58624E32">
                  <wp:extent cx="912737" cy="363772"/>
                  <wp:effectExtent l="0" t="0" r="1905" b="508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Picture 4"/>
                          <pic:cNvPicPr/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85528" cy="39278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874ED" w:rsidRPr="009A61F4" w14:paraId="71309216" w14:textId="77777777" w:rsidTr="00647C01">
        <w:trPr>
          <w:trHeight w:val="757"/>
        </w:trPr>
        <w:tc>
          <w:tcPr>
            <w:tcW w:w="5580" w:type="dxa"/>
            <w:gridSpan w:val="3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  <w:vAlign w:val="center"/>
          </w:tcPr>
          <w:p w14:paraId="7573939A" w14:textId="660DAD66" w:rsidR="003874ED" w:rsidRPr="009A61F4" w:rsidRDefault="003874ED" w:rsidP="003874ED">
            <w:pPr>
              <w:pStyle w:val="ListParagraph"/>
              <w:numPr>
                <w:ilvl w:val="0"/>
                <w:numId w:val="8"/>
              </w:numPr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K. P. D. Prasad Lakshan</w:t>
            </w:r>
          </w:p>
        </w:tc>
        <w:tc>
          <w:tcPr>
            <w:tcW w:w="2250" w:type="dxa"/>
            <w:gridSpan w:val="2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DF27141" w14:textId="35C20004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color w:val="000000" w:themeColor="text1"/>
              </w:rPr>
              <w:t>19000782</w:t>
            </w:r>
          </w:p>
        </w:tc>
        <w:tc>
          <w:tcPr>
            <w:tcW w:w="2250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8EFC3A0" w14:textId="778BFE73" w:rsidR="003874ED" w:rsidRPr="009A61F4" w:rsidRDefault="003874ED" w:rsidP="003874ED">
            <w:pPr>
              <w:jc w:val="center"/>
              <w:rPr>
                <w:color w:val="000000" w:themeColor="text1"/>
              </w:rPr>
            </w:pPr>
            <w:r w:rsidRPr="009A61F4">
              <w:rPr>
                <w:noProof/>
                <w:color w:val="000000" w:themeColor="text1"/>
              </w:rPr>
              <w:drawing>
                <wp:inline distT="0" distB="0" distL="0" distR="0" wp14:anchorId="50AD81D4" wp14:editId="7991D13B">
                  <wp:extent cx="545105" cy="391795"/>
                  <wp:effectExtent l="0" t="0" r="1270" b="1905"/>
                  <wp:docPr id="2" name="Picture 2" descr="Text, letter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Picture 2" descr="Text, letter&#10;&#10;Description automatically generated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82612" cy="41875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1514A7B" w14:textId="50B53293" w:rsidR="005D3164" w:rsidRDefault="005D3164" w:rsidP="005D3164"/>
    <w:p w14:paraId="5262009A" w14:textId="6B684ACA" w:rsidR="002A178A" w:rsidRDefault="002A178A" w:rsidP="005D3164">
      <w:r>
        <w:t>Group Members:</w:t>
      </w:r>
    </w:p>
    <w:p w14:paraId="3D32E1E3" w14:textId="7231B417" w:rsidR="005D3164" w:rsidRPr="005D3164" w:rsidRDefault="005D3164" w:rsidP="005D3164">
      <w:r w:rsidRPr="005D3164">
        <w:rPr>
          <w:noProof/>
        </w:rPr>
        <w:drawing>
          <wp:inline distT="0" distB="0" distL="0" distR="0" wp14:anchorId="7701EC94" wp14:editId="76C44376">
            <wp:extent cx="5732145" cy="187515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2145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D3164" w:rsidRPr="005D3164" w:rsidSect="00671246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1907" w:h="16839" w:code="9"/>
      <w:pgMar w:top="864" w:right="1440" w:bottom="864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A9F0968" w14:textId="77777777" w:rsidR="00C145FA" w:rsidRDefault="00C145FA" w:rsidP="002E2F89">
      <w:pPr>
        <w:spacing w:after="0" w:line="240" w:lineRule="auto"/>
      </w:pPr>
      <w:r>
        <w:separator/>
      </w:r>
    </w:p>
  </w:endnote>
  <w:endnote w:type="continuationSeparator" w:id="0">
    <w:p w14:paraId="1BD3B4AC" w14:textId="77777777" w:rsidR="00C145FA" w:rsidRDefault="00C145FA" w:rsidP="002E2F8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Iskoola Pota">
    <w:panose1 w:val="020B0502040204020203"/>
    <w:charset w:val="4D"/>
    <w:family w:val="swiss"/>
    <w:pitch w:val="variable"/>
    <w:sig w:usb0="00000003" w:usb1="00000000" w:usb2="000002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1147D42" w14:textId="77777777" w:rsidR="002E2F89" w:rsidRDefault="002E2F89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9D9EB48" w14:textId="77777777" w:rsidR="002E2F89" w:rsidRDefault="002E2F89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944D04B" w14:textId="77777777" w:rsidR="002E2F89" w:rsidRDefault="002E2F8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82972D9" w14:textId="77777777" w:rsidR="00C145FA" w:rsidRDefault="00C145FA" w:rsidP="002E2F89">
      <w:pPr>
        <w:spacing w:after="0" w:line="240" w:lineRule="auto"/>
      </w:pPr>
      <w:r>
        <w:separator/>
      </w:r>
    </w:p>
  </w:footnote>
  <w:footnote w:type="continuationSeparator" w:id="0">
    <w:p w14:paraId="174FD464" w14:textId="77777777" w:rsidR="00C145FA" w:rsidRDefault="00C145FA" w:rsidP="002E2F8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F2CF77B" w14:textId="77777777" w:rsidR="002E2F89" w:rsidRDefault="002E2F8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19D28EB" w14:textId="77777777" w:rsidR="002E2F89" w:rsidRDefault="002E2F8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3E8B3F" w14:textId="77777777" w:rsidR="002E2F89" w:rsidRDefault="002E2F89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457D1E"/>
    <w:multiLevelType w:val="hybridMultilevel"/>
    <w:tmpl w:val="7C44A6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BD480D"/>
    <w:multiLevelType w:val="hybridMultilevel"/>
    <w:tmpl w:val="F4D2D58C"/>
    <w:lvl w:ilvl="0" w:tplc="08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2183532"/>
    <w:multiLevelType w:val="hybridMultilevel"/>
    <w:tmpl w:val="13CE4864"/>
    <w:lvl w:ilvl="0" w:tplc="46C8F1D0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AF07E40"/>
    <w:multiLevelType w:val="hybridMultilevel"/>
    <w:tmpl w:val="F9B88D0C"/>
    <w:lvl w:ilvl="0" w:tplc="A4329928">
      <w:start w:val="1"/>
      <w:numFmt w:val="decimal"/>
      <w:lvlText w:val="%1."/>
      <w:lvlJc w:val="left"/>
      <w:pPr>
        <w:ind w:left="720" w:hanging="360"/>
      </w:pPr>
      <w:rPr>
        <w:color w:val="A6A6A6" w:themeColor="background1" w:themeShade="A6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FA5C87"/>
    <w:multiLevelType w:val="hybridMultilevel"/>
    <w:tmpl w:val="05223E0E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E36A2A"/>
    <w:multiLevelType w:val="hybridMultilevel"/>
    <w:tmpl w:val="1FF8F070"/>
    <w:lvl w:ilvl="0" w:tplc="B91AD18C">
      <w:start w:val="1"/>
      <w:numFmt w:val="decimal"/>
      <w:lvlText w:val="[%1]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6857728"/>
    <w:multiLevelType w:val="hybridMultilevel"/>
    <w:tmpl w:val="1C60CE9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FC15C3"/>
    <w:multiLevelType w:val="hybridMultilevel"/>
    <w:tmpl w:val="D40C4644"/>
    <w:lvl w:ilvl="0" w:tplc="30082456">
      <w:start w:val="1"/>
      <w:numFmt w:val="decimal"/>
      <w:lvlText w:val="%1."/>
      <w:lvlJc w:val="left"/>
      <w:pPr>
        <w:ind w:left="720" w:hanging="360"/>
      </w:pPr>
      <w:rPr>
        <w:color w:val="000000" w:themeColor="text1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7"/>
  </w:num>
  <w:num w:numId="3">
    <w:abstractNumId w:val="6"/>
  </w:num>
  <w:num w:numId="4">
    <w:abstractNumId w:val="0"/>
  </w:num>
  <w:num w:numId="5">
    <w:abstractNumId w:val="4"/>
  </w:num>
  <w:num w:numId="6">
    <w:abstractNumId w:val="5"/>
  </w:num>
  <w:num w:numId="7">
    <w:abstractNumId w:val="2"/>
  </w:num>
  <w:num w:numId="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CQnMzE0MLUyMzQwMDAyUdpeDU4uLM/DyQAsNaAMyFxcYsAAAA"/>
  </w:docVars>
  <w:rsids>
    <w:rsidRoot w:val="003C2B7D"/>
    <w:rsid w:val="00015F2F"/>
    <w:rsid w:val="00091332"/>
    <w:rsid w:val="000A170C"/>
    <w:rsid w:val="000F301A"/>
    <w:rsid w:val="00101615"/>
    <w:rsid w:val="00141450"/>
    <w:rsid w:val="0014533F"/>
    <w:rsid w:val="001540C0"/>
    <w:rsid w:val="00154D98"/>
    <w:rsid w:val="001A021A"/>
    <w:rsid w:val="001F10E9"/>
    <w:rsid w:val="001F5553"/>
    <w:rsid w:val="0021752D"/>
    <w:rsid w:val="00237BC0"/>
    <w:rsid w:val="00240806"/>
    <w:rsid w:val="00285F96"/>
    <w:rsid w:val="002866F3"/>
    <w:rsid w:val="00294C93"/>
    <w:rsid w:val="002A178A"/>
    <w:rsid w:val="002A3859"/>
    <w:rsid w:val="002C034A"/>
    <w:rsid w:val="002D27D7"/>
    <w:rsid w:val="002E2F89"/>
    <w:rsid w:val="002E76F4"/>
    <w:rsid w:val="003022A1"/>
    <w:rsid w:val="003221C0"/>
    <w:rsid w:val="00346B64"/>
    <w:rsid w:val="0035474D"/>
    <w:rsid w:val="003874ED"/>
    <w:rsid w:val="003B740A"/>
    <w:rsid w:val="003C2B7D"/>
    <w:rsid w:val="004250F8"/>
    <w:rsid w:val="0046055D"/>
    <w:rsid w:val="00475329"/>
    <w:rsid w:val="00494D93"/>
    <w:rsid w:val="004D0642"/>
    <w:rsid w:val="004E47FC"/>
    <w:rsid w:val="00512BBB"/>
    <w:rsid w:val="005768F1"/>
    <w:rsid w:val="00587781"/>
    <w:rsid w:val="005B67DB"/>
    <w:rsid w:val="005D3164"/>
    <w:rsid w:val="005E100C"/>
    <w:rsid w:val="00602293"/>
    <w:rsid w:val="00610930"/>
    <w:rsid w:val="0061716D"/>
    <w:rsid w:val="0064538D"/>
    <w:rsid w:val="00647C01"/>
    <w:rsid w:val="006601EA"/>
    <w:rsid w:val="00667022"/>
    <w:rsid w:val="00671246"/>
    <w:rsid w:val="006A50DD"/>
    <w:rsid w:val="006B7D58"/>
    <w:rsid w:val="006C7335"/>
    <w:rsid w:val="0071351E"/>
    <w:rsid w:val="00723CE9"/>
    <w:rsid w:val="00746DBC"/>
    <w:rsid w:val="00752160"/>
    <w:rsid w:val="00752D68"/>
    <w:rsid w:val="00767C7E"/>
    <w:rsid w:val="00780383"/>
    <w:rsid w:val="007B2FF9"/>
    <w:rsid w:val="007B4378"/>
    <w:rsid w:val="007F0B44"/>
    <w:rsid w:val="008162A7"/>
    <w:rsid w:val="008265EF"/>
    <w:rsid w:val="00826E6B"/>
    <w:rsid w:val="00832A83"/>
    <w:rsid w:val="0086752F"/>
    <w:rsid w:val="00876264"/>
    <w:rsid w:val="00880FCD"/>
    <w:rsid w:val="0088777C"/>
    <w:rsid w:val="008B116C"/>
    <w:rsid w:val="008E06AC"/>
    <w:rsid w:val="008F584D"/>
    <w:rsid w:val="0090126C"/>
    <w:rsid w:val="009221F0"/>
    <w:rsid w:val="0094312C"/>
    <w:rsid w:val="009A13FF"/>
    <w:rsid w:val="009A61F4"/>
    <w:rsid w:val="009E2AB9"/>
    <w:rsid w:val="009E2C4A"/>
    <w:rsid w:val="009F0AD2"/>
    <w:rsid w:val="009F4835"/>
    <w:rsid w:val="00A25282"/>
    <w:rsid w:val="00A92D1C"/>
    <w:rsid w:val="00AB605E"/>
    <w:rsid w:val="00AC74E1"/>
    <w:rsid w:val="00AF1032"/>
    <w:rsid w:val="00B0088E"/>
    <w:rsid w:val="00B17615"/>
    <w:rsid w:val="00B45F46"/>
    <w:rsid w:val="00B53B37"/>
    <w:rsid w:val="00B75B4B"/>
    <w:rsid w:val="00B86DEF"/>
    <w:rsid w:val="00BA13FA"/>
    <w:rsid w:val="00BE5CE2"/>
    <w:rsid w:val="00BF438B"/>
    <w:rsid w:val="00C0511D"/>
    <w:rsid w:val="00C06A56"/>
    <w:rsid w:val="00C145FA"/>
    <w:rsid w:val="00C326BB"/>
    <w:rsid w:val="00C41412"/>
    <w:rsid w:val="00C466C6"/>
    <w:rsid w:val="00C93B6A"/>
    <w:rsid w:val="00CB0D5A"/>
    <w:rsid w:val="00CD0EA7"/>
    <w:rsid w:val="00CE46DF"/>
    <w:rsid w:val="00CF5488"/>
    <w:rsid w:val="00D00B8D"/>
    <w:rsid w:val="00D01BCE"/>
    <w:rsid w:val="00DA446D"/>
    <w:rsid w:val="00E27551"/>
    <w:rsid w:val="00E629B5"/>
    <w:rsid w:val="00E65EB2"/>
    <w:rsid w:val="00EA0CF3"/>
    <w:rsid w:val="00EA4923"/>
    <w:rsid w:val="00ED2427"/>
    <w:rsid w:val="00EE0C4F"/>
    <w:rsid w:val="00EE16F6"/>
    <w:rsid w:val="00EE568E"/>
    <w:rsid w:val="00EF38F0"/>
    <w:rsid w:val="00F26CB1"/>
    <w:rsid w:val="00F53F5D"/>
    <w:rsid w:val="00F91300"/>
    <w:rsid w:val="7CA519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68FC10"/>
  <w15:chartTrackingRefBased/>
  <w15:docId w15:val="{AA02C6B3-FDA6-4798-9F64-5633648C3A0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4753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C03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F9130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F9130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F9130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9130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9130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9130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91300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E2F89"/>
  </w:style>
  <w:style w:type="paragraph" w:styleId="Footer">
    <w:name w:val="footer"/>
    <w:basedOn w:val="Normal"/>
    <w:link w:val="FooterChar"/>
    <w:uiPriority w:val="99"/>
    <w:unhideWhenUsed/>
    <w:rsid w:val="002E2F8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E2F89"/>
  </w:style>
  <w:style w:type="paragraph" w:styleId="Caption">
    <w:name w:val="caption"/>
    <w:basedOn w:val="Normal"/>
    <w:next w:val="Normal"/>
    <w:uiPriority w:val="35"/>
    <w:unhideWhenUsed/>
    <w:qFormat/>
    <w:rsid w:val="00C466C6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BD07F68-D197-421C-BE64-F617975CE72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358</Words>
  <Characters>2044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LL</dc:creator>
  <cp:keywords/>
  <dc:description/>
  <cp:lastModifiedBy>W.L.P.M. Wijetunga</cp:lastModifiedBy>
  <cp:revision>2</cp:revision>
  <cp:lastPrinted>2021-06-29T02:01:00Z</cp:lastPrinted>
  <dcterms:created xsi:type="dcterms:W3CDTF">2021-06-29T02:01:00Z</dcterms:created>
  <dcterms:modified xsi:type="dcterms:W3CDTF">2021-06-29T02:01:00Z</dcterms:modified>
</cp:coreProperties>
</file>